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bookmarkStart w:id="25" w:name="Xe0ea82c28bd3c775840089e962f653bfc9c5e0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5"/>
    <w:bookmarkStart w:id="26" w:name="detail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26"/>
    <w:bookmarkStart w:id="27" w:name="getting-starte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27"/>
    <w:bookmarkStart w:id="28" w:name="project-configura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bookmarkEnd w:id="28"/>
    <w:bookmarkStart w:id="29" w:name="X299f400bc529ef0f1dd368d2be8f11951f9f74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9"/>
    <w:bookmarkStart w:id="30" w:name="details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30"/>
    <w:bookmarkStart w:id="31" w:name="getting-started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31"/>
    <w:bookmarkStart w:id="32" w:name="project-configura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6:13:28Z</dcterms:created>
  <dcterms:modified xsi:type="dcterms:W3CDTF">2022-01-19T16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